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BC6" w:rsidRDefault="00CB3BC6" w:rsidP="008976B6">
      <w:pPr>
        <w:autoSpaceDE w:val="0"/>
        <w:autoSpaceDN w:val="0"/>
        <w:adjustRightInd w:val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TÜKETİM MALZEMELERİ</w:t>
      </w:r>
    </w:p>
    <w:p w:rsidR="008976B6" w:rsidRPr="00234B9D" w:rsidRDefault="008976B6" w:rsidP="008976B6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1. </w:t>
      </w:r>
      <w:r w:rsidRPr="00234B9D">
        <w:rPr>
          <w:rFonts w:ascii="Arial" w:hAnsi="Arial" w:cs="Arial"/>
          <w:b/>
        </w:rPr>
        <w:t>Buzlu asetik asit (CH3COOH)</w:t>
      </w:r>
      <w:r w:rsidR="00730F9C">
        <w:rPr>
          <w:rFonts w:ascii="Arial" w:hAnsi="Arial" w:cs="Arial"/>
          <w:b/>
        </w:rPr>
        <w:t>:</w:t>
      </w:r>
      <w:r w:rsidRPr="00234B9D">
        <w:rPr>
          <w:rFonts w:ascii="Arial" w:hAnsi="Arial" w:cs="Arial"/>
          <w:b/>
        </w:rPr>
        <w:t xml:space="preserve"> </w:t>
      </w:r>
      <w:r w:rsidRPr="00730F9C">
        <w:rPr>
          <w:rFonts w:ascii="Arial" w:hAnsi="Arial" w:cs="Arial"/>
        </w:rPr>
        <w:t>%</w:t>
      </w:r>
      <w:r w:rsidR="00730F9C" w:rsidRPr="00730F9C">
        <w:rPr>
          <w:rFonts w:ascii="Arial" w:hAnsi="Arial" w:cs="Arial"/>
        </w:rPr>
        <w:t xml:space="preserve"> </w:t>
      </w:r>
      <w:proofErr w:type="gramStart"/>
      <w:r w:rsidR="00730F9C" w:rsidRPr="00730F9C">
        <w:rPr>
          <w:rFonts w:ascii="Arial" w:hAnsi="Arial" w:cs="Arial"/>
        </w:rPr>
        <w:t>100  saflıkta</w:t>
      </w:r>
      <w:proofErr w:type="gramEnd"/>
      <w:r w:rsidR="00730F9C" w:rsidRPr="00730F9C">
        <w:rPr>
          <w:rFonts w:ascii="Arial" w:hAnsi="Arial" w:cs="Arial"/>
        </w:rPr>
        <w:t xml:space="preserve"> 2,5 Litrelik olmalıdır.</w:t>
      </w:r>
    </w:p>
    <w:p w:rsidR="008976B6" w:rsidRPr="00234B9D" w:rsidRDefault="008976B6" w:rsidP="008976B6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  <w:r w:rsidRPr="00234B9D">
        <w:rPr>
          <w:rFonts w:ascii="Arial" w:hAnsi="Arial" w:cs="Arial"/>
          <w:b/>
        </w:rPr>
        <w:t xml:space="preserve">2. </w:t>
      </w:r>
      <w:proofErr w:type="spellStart"/>
      <w:r w:rsidR="00730F9C">
        <w:rPr>
          <w:rFonts w:ascii="Arial" w:hAnsi="Arial" w:cs="Arial"/>
          <w:b/>
          <w:color w:val="222222"/>
          <w:shd w:val="clear" w:color="auto" w:fill="FFFFFF"/>
        </w:rPr>
        <w:t>Toluen</w:t>
      </w:r>
      <w:proofErr w:type="spellEnd"/>
      <w:r w:rsidR="00730F9C">
        <w:rPr>
          <w:rFonts w:ascii="Arial" w:hAnsi="Arial" w:cs="Arial"/>
          <w:b/>
          <w:color w:val="222222"/>
          <w:shd w:val="clear" w:color="auto" w:fill="FFFFFF"/>
        </w:rPr>
        <w:t xml:space="preserve">: </w:t>
      </w:r>
      <w:r w:rsidRPr="00730F9C">
        <w:rPr>
          <w:rFonts w:ascii="Arial" w:hAnsi="Arial" w:cs="Arial"/>
          <w:color w:val="222222"/>
          <w:shd w:val="clear" w:color="auto" w:fill="FFFFFF"/>
        </w:rPr>
        <w:t>% 99,</w:t>
      </w:r>
      <w:proofErr w:type="gramStart"/>
      <w:r w:rsidRPr="00730F9C">
        <w:rPr>
          <w:rFonts w:ascii="Arial" w:hAnsi="Arial" w:cs="Arial"/>
          <w:color w:val="222222"/>
          <w:shd w:val="clear" w:color="auto" w:fill="FFFFFF"/>
        </w:rPr>
        <w:t>9  saflıkta</w:t>
      </w:r>
      <w:proofErr w:type="gramEnd"/>
      <w:r w:rsidR="00730F9C" w:rsidRPr="00730F9C">
        <w:rPr>
          <w:rFonts w:ascii="Arial" w:hAnsi="Arial" w:cs="Arial"/>
        </w:rPr>
        <w:t xml:space="preserve"> 2,5 litre hacimli olmalıdır</w:t>
      </w:r>
      <w:r w:rsidR="00730F9C">
        <w:rPr>
          <w:rFonts w:ascii="Arial" w:hAnsi="Arial" w:cs="Arial"/>
          <w:b/>
        </w:rPr>
        <w:t>.</w:t>
      </w:r>
    </w:p>
    <w:p w:rsidR="00730F9C" w:rsidRDefault="008976B6" w:rsidP="00730F9C">
      <w:pPr>
        <w:shd w:val="clear" w:color="auto" w:fill="FFFFFF"/>
        <w:jc w:val="both"/>
        <w:rPr>
          <w:rFonts w:eastAsia="Times New Roman"/>
          <w:color w:val="222222"/>
        </w:rPr>
      </w:pPr>
      <w:r w:rsidRPr="00234B9D">
        <w:rPr>
          <w:rFonts w:ascii="Arial" w:hAnsi="Arial" w:cs="Arial"/>
          <w:b/>
          <w:bCs/>
          <w:color w:val="222222"/>
        </w:rPr>
        <w:t xml:space="preserve">3. </w:t>
      </w:r>
      <w:proofErr w:type="spellStart"/>
      <w:r w:rsidRPr="00234B9D">
        <w:rPr>
          <w:rFonts w:ascii="Arial" w:hAnsi="Arial" w:cs="Arial"/>
          <w:b/>
          <w:bCs/>
          <w:color w:val="222222"/>
        </w:rPr>
        <w:t>Dialysis</w:t>
      </w:r>
      <w:proofErr w:type="spellEnd"/>
      <w:r w:rsidRPr="00234B9D">
        <w:rPr>
          <w:rFonts w:ascii="Arial" w:hAnsi="Arial" w:cs="Arial"/>
          <w:b/>
          <w:bCs/>
          <w:color w:val="222222"/>
        </w:rPr>
        <w:t xml:space="preserve"> </w:t>
      </w:r>
      <w:proofErr w:type="spellStart"/>
      <w:r w:rsidRPr="00234B9D">
        <w:rPr>
          <w:rFonts w:ascii="Arial" w:hAnsi="Arial" w:cs="Arial"/>
          <w:b/>
          <w:bCs/>
          <w:color w:val="222222"/>
        </w:rPr>
        <w:t>Tubing</w:t>
      </w:r>
      <w:proofErr w:type="spellEnd"/>
      <w:r w:rsidRPr="00234B9D">
        <w:rPr>
          <w:rFonts w:ascii="Arial" w:hAnsi="Arial" w:cs="Arial"/>
          <w:b/>
          <w:bCs/>
          <w:color w:val="222222"/>
        </w:rPr>
        <w:t xml:space="preserve"> </w:t>
      </w:r>
      <w:proofErr w:type="spellStart"/>
      <w:r w:rsidRPr="00234B9D">
        <w:rPr>
          <w:rFonts w:ascii="Arial" w:hAnsi="Arial" w:cs="Arial"/>
          <w:b/>
          <w:bCs/>
          <w:color w:val="222222"/>
        </w:rPr>
        <w:t>Cellulose</w:t>
      </w:r>
      <w:proofErr w:type="spellEnd"/>
      <w:r w:rsidRPr="00234B9D">
        <w:rPr>
          <w:rFonts w:ascii="Arial" w:hAnsi="Arial" w:cs="Arial"/>
          <w:b/>
          <w:bCs/>
          <w:color w:val="222222"/>
        </w:rPr>
        <w:t xml:space="preserve"> </w:t>
      </w:r>
      <w:proofErr w:type="spellStart"/>
      <w:r w:rsidRPr="00234B9D">
        <w:rPr>
          <w:rFonts w:ascii="Arial" w:hAnsi="Arial" w:cs="Arial"/>
          <w:b/>
          <w:bCs/>
          <w:color w:val="222222"/>
        </w:rPr>
        <w:t>Membrane</w:t>
      </w:r>
      <w:proofErr w:type="spellEnd"/>
      <w:r w:rsidRPr="00234B9D">
        <w:rPr>
          <w:rFonts w:ascii="Arial" w:hAnsi="Arial" w:cs="Arial"/>
          <w:b/>
          <w:bCs/>
          <w:color w:val="222222"/>
        </w:rPr>
        <w:t xml:space="preserve">, 1 Adet: </w:t>
      </w:r>
      <w:r w:rsidR="00730F9C" w:rsidRPr="009E0C3B">
        <w:rPr>
          <w:rFonts w:eastAsia="Times New Roman"/>
          <w:color w:val="222222"/>
        </w:rPr>
        <w:t xml:space="preserve">Diyaliz tüpü selüloz </w:t>
      </w:r>
      <w:proofErr w:type="spellStart"/>
      <w:r w:rsidR="00730F9C" w:rsidRPr="009E0C3B">
        <w:rPr>
          <w:rFonts w:eastAsia="Times New Roman"/>
          <w:color w:val="222222"/>
        </w:rPr>
        <w:t>membranı</w:t>
      </w:r>
      <w:proofErr w:type="spellEnd"/>
      <w:r w:rsidR="00730F9C" w:rsidRPr="009E0C3B">
        <w:rPr>
          <w:rFonts w:eastAsia="Times New Roman"/>
          <w:color w:val="222222"/>
        </w:rPr>
        <w:t xml:space="preserve"> (molek</w:t>
      </w:r>
      <w:r w:rsidR="00730F9C" w:rsidRPr="0009062A">
        <w:rPr>
          <w:rFonts w:eastAsia="Times New Roman"/>
          <w:color w:val="222222"/>
        </w:rPr>
        <w:t xml:space="preserve">üler ağırlık kesme = 12.000 Da, </w:t>
      </w:r>
      <w:r w:rsidR="00730F9C" w:rsidRPr="009E0C3B">
        <w:rPr>
          <w:rFonts w:eastAsia="Times New Roman"/>
          <w:color w:val="222222"/>
        </w:rPr>
        <w:t xml:space="preserve"> </w:t>
      </w:r>
      <w:proofErr w:type="spellStart"/>
      <w:r w:rsidR="00730F9C" w:rsidRPr="009E0C3B">
        <w:rPr>
          <w:rFonts w:eastAsia="Times New Roman"/>
          <w:color w:val="222222"/>
        </w:rPr>
        <w:t>avg</w:t>
      </w:r>
      <w:proofErr w:type="spellEnd"/>
      <w:r w:rsidR="00730F9C" w:rsidRPr="009E0C3B">
        <w:rPr>
          <w:rFonts w:eastAsia="Times New Roman"/>
          <w:color w:val="222222"/>
        </w:rPr>
        <w:t xml:space="preserve">. </w:t>
      </w:r>
      <w:proofErr w:type="spellStart"/>
      <w:r w:rsidR="00730F9C" w:rsidRPr="009E0C3B">
        <w:rPr>
          <w:rFonts w:eastAsia="Times New Roman"/>
          <w:color w:val="222222"/>
        </w:rPr>
        <w:t>flat</w:t>
      </w:r>
      <w:proofErr w:type="spellEnd"/>
      <w:r w:rsidR="00730F9C" w:rsidRPr="009E0C3B">
        <w:rPr>
          <w:rFonts w:eastAsia="Times New Roman"/>
          <w:color w:val="222222"/>
        </w:rPr>
        <w:t xml:space="preserve"> </w:t>
      </w:r>
      <w:proofErr w:type="spellStart"/>
      <w:r w:rsidR="00730F9C" w:rsidRPr="009E0C3B">
        <w:rPr>
          <w:rFonts w:eastAsia="Times New Roman"/>
          <w:color w:val="222222"/>
        </w:rPr>
        <w:t>width</w:t>
      </w:r>
      <w:proofErr w:type="spellEnd"/>
      <w:r w:rsidR="00730F9C" w:rsidRPr="009E0C3B">
        <w:rPr>
          <w:rFonts w:eastAsia="Times New Roman"/>
          <w:color w:val="222222"/>
        </w:rPr>
        <w:t xml:space="preserve"> 33mm</w:t>
      </w:r>
      <w:r w:rsidR="00730F9C" w:rsidRPr="0009062A">
        <w:rPr>
          <w:rFonts w:eastAsia="Times New Roman"/>
          <w:color w:val="222222"/>
        </w:rPr>
        <w:t xml:space="preserve"> </w:t>
      </w:r>
      <w:r w:rsidR="00730F9C" w:rsidRPr="009E0C3B">
        <w:rPr>
          <w:rFonts w:eastAsia="Times New Roman"/>
          <w:color w:val="222222"/>
        </w:rPr>
        <w:t>(1.3 in)</w:t>
      </w:r>
      <w:r w:rsidR="00730F9C" w:rsidRPr="0009062A">
        <w:rPr>
          <w:rFonts w:eastAsia="Times New Roman"/>
          <w:color w:val="222222"/>
        </w:rPr>
        <w:t xml:space="preserve"> </w:t>
      </w:r>
      <w:proofErr w:type="spellStart"/>
      <w:r w:rsidR="00730F9C" w:rsidRPr="0009062A">
        <w:rPr>
          <w:rFonts w:eastAsia="Times New Roman"/>
          <w:color w:val="222222"/>
        </w:rPr>
        <w:t>olmalı</w:t>
      </w:r>
      <w:r w:rsidR="00730F9C">
        <w:rPr>
          <w:rFonts w:eastAsia="Times New Roman"/>
          <w:color w:val="222222"/>
        </w:rPr>
        <w:t>ır</w:t>
      </w:r>
      <w:proofErr w:type="spellEnd"/>
      <w:r w:rsidR="00730F9C">
        <w:rPr>
          <w:rFonts w:eastAsia="Times New Roman"/>
          <w:color w:val="222222"/>
        </w:rPr>
        <w:t>.</w:t>
      </w:r>
    </w:p>
    <w:p w:rsidR="00952FF7" w:rsidRDefault="008976B6" w:rsidP="008976B6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  <w:r w:rsidRPr="00234B9D">
        <w:rPr>
          <w:rFonts w:ascii="Arial" w:hAnsi="Arial" w:cs="Arial"/>
          <w:b/>
        </w:rPr>
        <w:t xml:space="preserve">4. </w:t>
      </w:r>
      <w:proofErr w:type="spellStart"/>
      <w:proofErr w:type="gramStart"/>
      <w:r w:rsidRPr="00234B9D">
        <w:rPr>
          <w:rFonts w:ascii="Arial" w:hAnsi="Arial" w:cs="Arial"/>
          <w:b/>
        </w:rPr>
        <w:t>Ph</w:t>
      </w:r>
      <w:proofErr w:type="spellEnd"/>
      <w:r w:rsidRPr="00234B9D">
        <w:rPr>
          <w:rFonts w:ascii="Arial" w:hAnsi="Arial" w:cs="Arial"/>
          <w:b/>
        </w:rPr>
        <w:t xml:space="preserve">  kağıdı</w:t>
      </w:r>
      <w:proofErr w:type="gramEnd"/>
      <w:r w:rsidR="00952FF7">
        <w:rPr>
          <w:rFonts w:ascii="Arial" w:hAnsi="Arial" w:cs="Arial"/>
          <w:b/>
        </w:rPr>
        <w:t>:</w:t>
      </w:r>
      <w:r w:rsidRPr="00234B9D">
        <w:rPr>
          <w:rFonts w:ascii="Arial" w:hAnsi="Arial" w:cs="Arial"/>
          <w:b/>
        </w:rPr>
        <w:t xml:space="preserve"> </w:t>
      </w:r>
      <w:r w:rsidRPr="00952FF7">
        <w:rPr>
          <w:rFonts w:ascii="Arial" w:hAnsi="Arial" w:cs="Arial"/>
        </w:rPr>
        <w:t xml:space="preserve">Asit ve baz </w:t>
      </w:r>
      <w:r w:rsidR="00952FF7">
        <w:rPr>
          <w:rFonts w:ascii="Arial" w:hAnsi="Arial" w:cs="Arial"/>
        </w:rPr>
        <w:t xml:space="preserve"> özelliği </w:t>
      </w:r>
      <w:r w:rsidRPr="00952FF7">
        <w:rPr>
          <w:rFonts w:ascii="Arial" w:hAnsi="Arial" w:cs="Arial"/>
        </w:rPr>
        <w:t>belirleyebilen</w:t>
      </w:r>
      <w:r w:rsidR="00952FF7">
        <w:rPr>
          <w:rFonts w:ascii="Arial" w:hAnsi="Arial" w:cs="Arial"/>
        </w:rPr>
        <w:t>,</w:t>
      </w:r>
      <w:r w:rsidRPr="00952FF7">
        <w:rPr>
          <w:rFonts w:ascii="Arial" w:hAnsi="Arial" w:cs="Arial"/>
        </w:rPr>
        <w:t xml:space="preserve"> 3 Kutu</w:t>
      </w:r>
      <w:r w:rsidR="00952FF7">
        <w:rPr>
          <w:rFonts w:ascii="Arial" w:hAnsi="Arial" w:cs="Arial"/>
        </w:rPr>
        <w:t xml:space="preserve"> olmalıdır.</w:t>
      </w:r>
      <w:r w:rsidRPr="00234B9D">
        <w:rPr>
          <w:rFonts w:ascii="Arial" w:hAnsi="Arial" w:cs="Arial"/>
          <w:b/>
        </w:rPr>
        <w:t xml:space="preserve"> </w:t>
      </w:r>
    </w:p>
    <w:p w:rsidR="008976B6" w:rsidRPr="00952FF7" w:rsidRDefault="008976B6" w:rsidP="008976B6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234B9D">
        <w:rPr>
          <w:rFonts w:ascii="Arial" w:hAnsi="Arial" w:cs="Arial"/>
          <w:b/>
        </w:rPr>
        <w:t>5.</w:t>
      </w:r>
      <w:r w:rsidRPr="00234B9D">
        <w:rPr>
          <w:rFonts w:ascii="Arial" w:hAnsi="Arial" w:cs="Arial"/>
        </w:rPr>
        <w:t xml:space="preserve"> </w:t>
      </w:r>
      <w:r w:rsidRPr="00234B9D">
        <w:rPr>
          <w:rFonts w:ascii="Arial" w:hAnsi="Arial" w:cs="Arial"/>
          <w:b/>
        </w:rPr>
        <w:t>DERLİN kaplar</w:t>
      </w:r>
      <w:r w:rsidR="00952FF7">
        <w:rPr>
          <w:rFonts w:ascii="Arial" w:hAnsi="Arial" w:cs="Arial"/>
          <w:b/>
        </w:rPr>
        <w:t xml:space="preserve">: </w:t>
      </w:r>
      <w:r w:rsidRPr="00952FF7">
        <w:rPr>
          <w:rFonts w:ascii="Arial" w:hAnsi="Arial" w:cs="Arial"/>
        </w:rPr>
        <w:t>27,25 cm</w:t>
      </w:r>
      <w:r w:rsidRPr="00952FF7">
        <w:rPr>
          <w:rFonts w:ascii="Arial" w:hAnsi="Arial" w:cs="Arial"/>
          <w:vertAlign w:val="superscript"/>
        </w:rPr>
        <w:t>2</w:t>
      </w:r>
      <w:r w:rsidRPr="00952FF7">
        <w:rPr>
          <w:rFonts w:ascii="Arial" w:hAnsi="Arial" w:cs="Arial"/>
        </w:rPr>
        <w:t xml:space="preserve"> </w:t>
      </w:r>
      <w:proofErr w:type="spellStart"/>
      <w:r w:rsidRPr="00952FF7">
        <w:rPr>
          <w:rFonts w:ascii="Arial" w:hAnsi="Arial" w:cs="Arial"/>
        </w:rPr>
        <w:t>lik</w:t>
      </w:r>
      <w:proofErr w:type="spellEnd"/>
      <w:r w:rsidRPr="00952FF7">
        <w:rPr>
          <w:rFonts w:ascii="Arial" w:hAnsi="Arial" w:cs="Arial"/>
        </w:rPr>
        <w:t xml:space="preserve"> yüzey alanına sahip</w:t>
      </w:r>
      <w:r w:rsidR="00952FF7">
        <w:rPr>
          <w:rFonts w:ascii="Arial" w:hAnsi="Arial" w:cs="Arial"/>
        </w:rPr>
        <w:t xml:space="preserve">, </w:t>
      </w:r>
      <w:r w:rsidRPr="00952FF7">
        <w:rPr>
          <w:rFonts w:ascii="Arial" w:hAnsi="Arial" w:cs="Arial"/>
        </w:rPr>
        <w:t>27,25 cm</w:t>
      </w:r>
      <w:r w:rsidRPr="00952FF7">
        <w:rPr>
          <w:rFonts w:ascii="Arial" w:hAnsi="Arial" w:cs="Arial"/>
          <w:vertAlign w:val="superscript"/>
        </w:rPr>
        <w:t>2</w:t>
      </w:r>
      <w:r w:rsidRPr="00952FF7">
        <w:rPr>
          <w:rFonts w:ascii="Arial" w:hAnsi="Arial" w:cs="Arial"/>
        </w:rPr>
        <w:t xml:space="preserve"> </w:t>
      </w:r>
      <w:proofErr w:type="spellStart"/>
      <w:r w:rsidRPr="00952FF7">
        <w:rPr>
          <w:rFonts w:ascii="Arial" w:hAnsi="Arial" w:cs="Arial"/>
        </w:rPr>
        <w:t>lik</w:t>
      </w:r>
      <w:proofErr w:type="spellEnd"/>
      <w:r w:rsidR="00952FF7">
        <w:rPr>
          <w:rFonts w:ascii="Arial" w:hAnsi="Arial" w:cs="Arial"/>
        </w:rPr>
        <w:t xml:space="preserve">, </w:t>
      </w:r>
      <w:r w:rsidR="00952FF7" w:rsidRPr="00952FF7">
        <w:rPr>
          <w:rFonts w:ascii="Arial" w:hAnsi="Arial" w:cs="Arial"/>
        </w:rPr>
        <w:t xml:space="preserve">15 </w:t>
      </w:r>
      <w:proofErr w:type="gramStart"/>
      <w:r w:rsidR="00952FF7" w:rsidRPr="00952FF7">
        <w:rPr>
          <w:rFonts w:ascii="Arial" w:hAnsi="Arial" w:cs="Arial"/>
        </w:rPr>
        <w:t xml:space="preserve">adet  </w:t>
      </w:r>
      <w:r w:rsidR="00952FF7">
        <w:rPr>
          <w:rFonts w:ascii="Arial" w:hAnsi="Arial" w:cs="Arial"/>
        </w:rPr>
        <w:t>olmalıdır</w:t>
      </w:r>
      <w:proofErr w:type="gramEnd"/>
      <w:r w:rsidR="00952FF7">
        <w:rPr>
          <w:rFonts w:ascii="Arial" w:hAnsi="Arial" w:cs="Arial"/>
        </w:rPr>
        <w:t>.</w:t>
      </w:r>
    </w:p>
    <w:p w:rsidR="00952FF7" w:rsidRDefault="008976B6" w:rsidP="008976B6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  <w:r w:rsidRPr="00234B9D">
        <w:rPr>
          <w:rFonts w:ascii="Arial" w:hAnsi="Arial" w:cs="Arial"/>
          <w:b/>
        </w:rPr>
        <w:t xml:space="preserve">6. </w:t>
      </w:r>
      <w:proofErr w:type="spellStart"/>
      <w:r w:rsidRPr="00234B9D">
        <w:rPr>
          <w:rFonts w:ascii="Arial" w:hAnsi="Arial" w:cs="Arial"/>
          <w:b/>
        </w:rPr>
        <w:t>Gluteraldehit</w:t>
      </w:r>
      <w:proofErr w:type="spellEnd"/>
      <w:r w:rsidR="00952FF7">
        <w:rPr>
          <w:rFonts w:ascii="Arial" w:hAnsi="Arial" w:cs="Arial"/>
          <w:b/>
        </w:rPr>
        <w:t xml:space="preserve">: </w:t>
      </w:r>
      <w:r w:rsidRPr="00234B9D">
        <w:rPr>
          <w:rFonts w:ascii="Arial" w:hAnsi="Arial" w:cs="Arial"/>
          <w:b/>
        </w:rPr>
        <w:t xml:space="preserve"> </w:t>
      </w:r>
      <w:r w:rsidRPr="00952FF7">
        <w:rPr>
          <w:rFonts w:ascii="Arial" w:hAnsi="Arial" w:cs="Arial"/>
        </w:rPr>
        <w:t>yüksek saflıkta 1 litrelik</w:t>
      </w:r>
      <w:r w:rsidR="00952FF7">
        <w:rPr>
          <w:rFonts w:ascii="Arial" w:hAnsi="Arial" w:cs="Arial"/>
        </w:rPr>
        <w:t xml:space="preserve"> olmalıdır.</w:t>
      </w:r>
    </w:p>
    <w:p w:rsidR="00952FF7" w:rsidRDefault="008976B6" w:rsidP="008976B6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234B9D">
        <w:rPr>
          <w:rFonts w:ascii="Arial" w:hAnsi="Arial" w:cs="Arial"/>
          <w:b/>
        </w:rPr>
        <w:t xml:space="preserve">7. Sodyum </w:t>
      </w:r>
      <w:proofErr w:type="spellStart"/>
      <w:r w:rsidRPr="00234B9D">
        <w:rPr>
          <w:rFonts w:ascii="Arial" w:hAnsi="Arial" w:cs="Arial"/>
          <w:b/>
        </w:rPr>
        <w:t>Aljinat</w:t>
      </w:r>
      <w:proofErr w:type="spellEnd"/>
      <w:r w:rsidR="00952FF7">
        <w:rPr>
          <w:rFonts w:ascii="Arial" w:hAnsi="Arial" w:cs="Arial"/>
          <w:b/>
        </w:rPr>
        <w:t xml:space="preserve">: </w:t>
      </w:r>
      <w:r w:rsidR="00952FF7" w:rsidRPr="00952FF7">
        <w:rPr>
          <w:rFonts w:ascii="Arial" w:hAnsi="Arial" w:cs="Arial"/>
        </w:rPr>
        <w:t>Yüksek saflıkta 1 kilogramlık ambalajında olmalıdır.</w:t>
      </w:r>
    </w:p>
    <w:p w:rsidR="00952FF7" w:rsidRPr="00952FF7" w:rsidRDefault="008976B6" w:rsidP="008976B6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234B9D">
        <w:rPr>
          <w:rFonts w:ascii="Arial" w:hAnsi="Arial" w:cs="Arial"/>
          <w:b/>
        </w:rPr>
        <w:t xml:space="preserve">8. </w:t>
      </w:r>
      <w:proofErr w:type="spellStart"/>
      <w:r w:rsidRPr="00234B9D">
        <w:rPr>
          <w:rFonts w:ascii="Arial" w:hAnsi="Arial" w:cs="Arial"/>
          <w:b/>
        </w:rPr>
        <w:t>Liyofilüzatör</w:t>
      </w:r>
      <w:proofErr w:type="spellEnd"/>
      <w:r w:rsidRPr="00234B9D">
        <w:rPr>
          <w:rFonts w:ascii="Arial" w:hAnsi="Arial" w:cs="Arial"/>
          <w:b/>
        </w:rPr>
        <w:t xml:space="preserve"> Yağı</w:t>
      </w:r>
      <w:r w:rsidR="00952FF7">
        <w:rPr>
          <w:rFonts w:ascii="Arial" w:hAnsi="Arial" w:cs="Arial"/>
          <w:b/>
        </w:rPr>
        <w:t>:</w:t>
      </w:r>
      <w:r w:rsidR="00952FF7" w:rsidRPr="00952FF7">
        <w:rPr>
          <w:rFonts w:ascii="Arial" w:hAnsi="Arial" w:cs="Arial"/>
        </w:rPr>
        <w:t xml:space="preserve"> </w:t>
      </w:r>
      <w:proofErr w:type="spellStart"/>
      <w:r w:rsidR="00952FF7" w:rsidRPr="00952FF7">
        <w:rPr>
          <w:rFonts w:ascii="Arial" w:hAnsi="Arial" w:cs="Arial"/>
        </w:rPr>
        <w:t>liyofilüzatör</w:t>
      </w:r>
      <w:proofErr w:type="spellEnd"/>
      <w:r w:rsidR="00952FF7" w:rsidRPr="00952FF7">
        <w:rPr>
          <w:rFonts w:ascii="Arial" w:hAnsi="Arial" w:cs="Arial"/>
        </w:rPr>
        <w:t xml:space="preserve"> cihazına uygun</w:t>
      </w:r>
      <w:r w:rsidR="00952FF7">
        <w:rPr>
          <w:rFonts w:ascii="Arial" w:hAnsi="Arial" w:cs="Arial"/>
        </w:rPr>
        <w:t xml:space="preserve">, </w:t>
      </w:r>
      <w:r w:rsidRPr="00952FF7">
        <w:rPr>
          <w:rFonts w:ascii="Arial" w:hAnsi="Arial" w:cs="Arial"/>
        </w:rPr>
        <w:t>1itrelik</w:t>
      </w:r>
      <w:r w:rsidR="00952FF7" w:rsidRPr="00952FF7">
        <w:rPr>
          <w:rFonts w:ascii="Arial" w:hAnsi="Arial" w:cs="Arial"/>
        </w:rPr>
        <w:t xml:space="preserve"> ambalajında</w:t>
      </w:r>
      <w:r w:rsidRPr="00952FF7">
        <w:rPr>
          <w:rFonts w:ascii="Arial" w:hAnsi="Arial" w:cs="Arial"/>
        </w:rPr>
        <w:t xml:space="preserve"> 5 kutu</w:t>
      </w:r>
      <w:r w:rsidR="00952FF7" w:rsidRPr="00952FF7">
        <w:rPr>
          <w:rFonts w:ascii="Arial" w:hAnsi="Arial" w:cs="Arial"/>
        </w:rPr>
        <w:t xml:space="preserve"> </w:t>
      </w:r>
      <w:proofErr w:type="spellStart"/>
      <w:r w:rsidR="00952FF7" w:rsidRPr="00952FF7">
        <w:rPr>
          <w:rFonts w:ascii="Arial" w:hAnsi="Arial" w:cs="Arial"/>
        </w:rPr>
        <w:t>olmalıdr</w:t>
      </w:r>
      <w:proofErr w:type="spellEnd"/>
      <w:r w:rsidR="00952FF7" w:rsidRPr="00952FF7">
        <w:rPr>
          <w:rFonts w:ascii="Arial" w:hAnsi="Arial" w:cs="Arial"/>
        </w:rPr>
        <w:t>.</w:t>
      </w:r>
      <w:r w:rsidRPr="00952FF7">
        <w:rPr>
          <w:rFonts w:ascii="Arial" w:hAnsi="Arial" w:cs="Arial"/>
        </w:rPr>
        <w:t xml:space="preserve"> </w:t>
      </w:r>
    </w:p>
    <w:p w:rsidR="00952FF7" w:rsidRDefault="008976B6" w:rsidP="008976B6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  <w:r w:rsidRPr="00234B9D">
        <w:rPr>
          <w:rFonts w:ascii="Arial" w:hAnsi="Arial" w:cs="Arial"/>
          <w:b/>
        </w:rPr>
        <w:t xml:space="preserve">9. </w:t>
      </w:r>
      <w:proofErr w:type="spellStart"/>
      <w:r w:rsidRPr="00234B9D">
        <w:rPr>
          <w:rFonts w:ascii="Arial" w:hAnsi="Arial" w:cs="Arial"/>
          <w:b/>
        </w:rPr>
        <w:t>Glioksidal</w:t>
      </w:r>
      <w:proofErr w:type="spellEnd"/>
      <w:r w:rsidR="00952FF7">
        <w:rPr>
          <w:rFonts w:ascii="Arial" w:hAnsi="Arial" w:cs="Arial"/>
          <w:b/>
        </w:rPr>
        <w:t xml:space="preserve"> </w:t>
      </w:r>
      <w:proofErr w:type="spellStart"/>
      <w:r w:rsidR="00952FF7" w:rsidRPr="00234B9D">
        <w:rPr>
          <w:rFonts w:ascii="Arial" w:hAnsi="Arial" w:cs="Arial"/>
          <w:b/>
        </w:rPr>
        <w:t>Glyoxal</w:t>
      </w:r>
      <w:proofErr w:type="spellEnd"/>
      <w:r w:rsidR="00952FF7" w:rsidRPr="00234B9D">
        <w:rPr>
          <w:rFonts w:ascii="Arial" w:hAnsi="Arial" w:cs="Arial"/>
          <w:b/>
        </w:rPr>
        <w:t xml:space="preserve"> (40% Solution in </w:t>
      </w:r>
      <w:proofErr w:type="spellStart"/>
      <w:r w:rsidR="00952FF7" w:rsidRPr="00234B9D">
        <w:rPr>
          <w:rFonts w:ascii="Arial" w:hAnsi="Arial" w:cs="Arial"/>
          <w:b/>
        </w:rPr>
        <w:t>Water</w:t>
      </w:r>
      <w:proofErr w:type="spellEnd"/>
      <w:r w:rsidR="00952FF7" w:rsidRPr="00234B9D">
        <w:rPr>
          <w:rFonts w:ascii="Arial" w:hAnsi="Arial" w:cs="Arial"/>
          <w:b/>
        </w:rPr>
        <w:t xml:space="preserve">) : </w:t>
      </w:r>
      <w:r w:rsidR="00952FF7" w:rsidRPr="00952FF7">
        <w:rPr>
          <w:rFonts w:ascii="Arial" w:hAnsi="Arial" w:cs="Arial"/>
        </w:rPr>
        <w:t xml:space="preserve">Yüksek saflıkta, </w:t>
      </w:r>
      <w:r w:rsidRPr="00952FF7">
        <w:rPr>
          <w:rFonts w:ascii="Arial" w:hAnsi="Arial" w:cs="Arial"/>
        </w:rPr>
        <w:t>1 litrelik</w:t>
      </w:r>
      <w:r w:rsidR="00952FF7" w:rsidRPr="00952FF7">
        <w:rPr>
          <w:rFonts w:ascii="Arial" w:hAnsi="Arial" w:cs="Arial"/>
        </w:rPr>
        <w:t xml:space="preserve"> ambalajında olmalıdır.</w:t>
      </w:r>
    </w:p>
    <w:p w:rsidR="008976B6" w:rsidRPr="00952FF7" w:rsidRDefault="008976B6" w:rsidP="008976B6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234B9D">
        <w:rPr>
          <w:rFonts w:ascii="Arial" w:hAnsi="Arial" w:cs="Arial"/>
          <w:b/>
        </w:rPr>
        <w:t xml:space="preserve">10. </w:t>
      </w:r>
      <w:proofErr w:type="spellStart"/>
      <w:r w:rsidRPr="00234B9D">
        <w:rPr>
          <w:rFonts w:ascii="Arial" w:hAnsi="Arial" w:cs="Arial"/>
          <w:b/>
        </w:rPr>
        <w:t>Genipin</w:t>
      </w:r>
      <w:proofErr w:type="spellEnd"/>
      <w:r w:rsidR="00952FF7">
        <w:rPr>
          <w:rFonts w:ascii="Arial" w:hAnsi="Arial" w:cs="Arial"/>
          <w:b/>
        </w:rPr>
        <w:t xml:space="preserve">: </w:t>
      </w:r>
      <w:r w:rsidR="00952FF7" w:rsidRPr="00952FF7">
        <w:rPr>
          <w:rFonts w:ascii="Arial" w:hAnsi="Arial" w:cs="Arial"/>
        </w:rPr>
        <w:t xml:space="preserve">Yüksek saflıkta 25 Miligramlık ambalajında </w:t>
      </w:r>
      <w:r w:rsidRPr="00952FF7">
        <w:rPr>
          <w:rFonts w:ascii="Arial" w:hAnsi="Arial" w:cs="Arial"/>
        </w:rPr>
        <w:t>1 paket</w:t>
      </w:r>
      <w:r w:rsidR="00952FF7" w:rsidRPr="00952FF7">
        <w:rPr>
          <w:rFonts w:ascii="Arial" w:hAnsi="Arial" w:cs="Arial"/>
        </w:rPr>
        <w:t xml:space="preserve"> olmalıdır.</w:t>
      </w:r>
    </w:p>
    <w:p w:rsidR="00952FF7" w:rsidRDefault="008976B6" w:rsidP="008976B6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  <w:r w:rsidRPr="00234B9D">
        <w:rPr>
          <w:rFonts w:ascii="Arial" w:hAnsi="Arial" w:cs="Arial"/>
          <w:b/>
        </w:rPr>
        <w:t xml:space="preserve">11. </w:t>
      </w:r>
      <w:proofErr w:type="spellStart"/>
      <w:r w:rsidRPr="00234B9D">
        <w:rPr>
          <w:rFonts w:ascii="Arial" w:hAnsi="Arial" w:cs="Arial"/>
          <w:b/>
        </w:rPr>
        <w:t>Rodamin</w:t>
      </w:r>
      <w:proofErr w:type="spellEnd"/>
      <w:r w:rsidRPr="00234B9D">
        <w:rPr>
          <w:rFonts w:ascii="Arial" w:hAnsi="Arial" w:cs="Arial"/>
          <w:b/>
        </w:rPr>
        <w:t xml:space="preserve"> B</w:t>
      </w:r>
      <w:r w:rsidR="00952FF7">
        <w:rPr>
          <w:rFonts w:ascii="Arial" w:hAnsi="Arial" w:cs="Arial"/>
          <w:b/>
        </w:rPr>
        <w:t>:</w:t>
      </w:r>
      <w:r w:rsidR="00952FF7" w:rsidRPr="00952FF7">
        <w:rPr>
          <w:rFonts w:ascii="Arial" w:hAnsi="Arial" w:cs="Arial"/>
        </w:rPr>
        <w:t xml:space="preserve"> Yüksek saflıkta 25 </w:t>
      </w:r>
      <w:r w:rsidR="00952FF7">
        <w:rPr>
          <w:rFonts w:ascii="Arial" w:hAnsi="Arial" w:cs="Arial"/>
        </w:rPr>
        <w:t>Gramlık</w:t>
      </w:r>
      <w:r w:rsidR="00952FF7" w:rsidRPr="00952FF7">
        <w:rPr>
          <w:rFonts w:ascii="Arial" w:hAnsi="Arial" w:cs="Arial"/>
        </w:rPr>
        <w:t xml:space="preserve"> ambalajında 1 paket olmalıdır.</w:t>
      </w:r>
      <w:r w:rsidR="00952FF7">
        <w:rPr>
          <w:rFonts w:ascii="Arial" w:hAnsi="Arial" w:cs="Arial"/>
          <w:b/>
        </w:rPr>
        <w:t xml:space="preserve"> </w:t>
      </w:r>
      <w:r w:rsidRPr="00234B9D">
        <w:rPr>
          <w:rFonts w:ascii="Arial" w:hAnsi="Arial" w:cs="Arial"/>
          <w:b/>
        </w:rPr>
        <w:t xml:space="preserve"> </w:t>
      </w:r>
    </w:p>
    <w:p w:rsidR="00952FF7" w:rsidRDefault="008976B6" w:rsidP="008976B6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234B9D">
        <w:rPr>
          <w:rFonts w:ascii="Arial" w:hAnsi="Arial" w:cs="Arial"/>
          <w:b/>
        </w:rPr>
        <w:t xml:space="preserve">12. </w:t>
      </w:r>
      <w:proofErr w:type="spellStart"/>
      <w:r w:rsidRPr="00234B9D">
        <w:rPr>
          <w:rFonts w:ascii="Arial" w:hAnsi="Arial" w:cs="Arial"/>
          <w:b/>
        </w:rPr>
        <w:t>Kitosan</w:t>
      </w:r>
      <w:proofErr w:type="spellEnd"/>
      <w:r w:rsidR="00952FF7">
        <w:rPr>
          <w:rFonts w:ascii="Arial" w:hAnsi="Arial" w:cs="Arial"/>
          <w:b/>
        </w:rPr>
        <w:t xml:space="preserve">: </w:t>
      </w:r>
      <w:r w:rsidR="00952FF7" w:rsidRPr="00952FF7">
        <w:rPr>
          <w:rFonts w:ascii="Arial" w:hAnsi="Arial" w:cs="Arial"/>
        </w:rPr>
        <w:t>O</w:t>
      </w:r>
      <w:r w:rsidRPr="00952FF7">
        <w:rPr>
          <w:rFonts w:ascii="Arial" w:hAnsi="Arial" w:cs="Arial"/>
        </w:rPr>
        <w:t>rta moleküler ağırlıkta</w:t>
      </w:r>
      <w:r w:rsidR="00952FF7" w:rsidRPr="00952FF7">
        <w:rPr>
          <w:rFonts w:ascii="Arial" w:hAnsi="Arial" w:cs="Arial"/>
        </w:rPr>
        <w:t>,</w:t>
      </w:r>
      <w:r w:rsidRPr="00952FF7">
        <w:rPr>
          <w:rFonts w:ascii="Arial" w:hAnsi="Arial" w:cs="Arial"/>
        </w:rPr>
        <w:t xml:space="preserve"> 500gr</w:t>
      </w:r>
      <w:r w:rsidR="00952FF7" w:rsidRPr="00952FF7">
        <w:rPr>
          <w:rFonts w:ascii="Arial" w:hAnsi="Arial" w:cs="Arial"/>
        </w:rPr>
        <w:t>amlık ambalajında olmalıdır.</w:t>
      </w:r>
    </w:p>
    <w:p w:rsidR="00952FF7" w:rsidRDefault="00952FF7" w:rsidP="008976B6">
      <w:pPr>
        <w:autoSpaceDE w:val="0"/>
        <w:autoSpaceDN w:val="0"/>
        <w:adjustRightInd w:val="0"/>
        <w:jc w:val="both"/>
        <w:rPr>
          <w:rFonts w:ascii="Arial" w:hAnsi="Arial" w:cs="Arial"/>
        </w:rPr>
      </w:pPr>
      <w:bookmarkStart w:id="0" w:name="_GoBack"/>
      <w:bookmarkEnd w:id="0"/>
    </w:p>
    <w:sectPr w:rsidR="00952F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M1NDczsDQ2NLRU0lEKTi0uzszPAykwNKgFAE82dQgtAAAA"/>
  </w:docVars>
  <w:rsids>
    <w:rsidRoot w:val="00243850"/>
    <w:rsid w:val="00021E78"/>
    <w:rsid w:val="000261F0"/>
    <w:rsid w:val="0008230F"/>
    <w:rsid w:val="00090292"/>
    <w:rsid w:val="00092F45"/>
    <w:rsid w:val="000943E6"/>
    <w:rsid w:val="000A313E"/>
    <w:rsid w:val="000A65F0"/>
    <w:rsid w:val="000D01D6"/>
    <w:rsid w:val="00100614"/>
    <w:rsid w:val="001041BC"/>
    <w:rsid w:val="001121BE"/>
    <w:rsid w:val="00125DCE"/>
    <w:rsid w:val="001337F2"/>
    <w:rsid w:val="00142F41"/>
    <w:rsid w:val="00160C5E"/>
    <w:rsid w:val="00182BC8"/>
    <w:rsid w:val="001925F3"/>
    <w:rsid w:val="00192685"/>
    <w:rsid w:val="001D3E53"/>
    <w:rsid w:val="001D4B1E"/>
    <w:rsid w:val="001D6B93"/>
    <w:rsid w:val="00207A00"/>
    <w:rsid w:val="00213A5C"/>
    <w:rsid w:val="00215FF4"/>
    <w:rsid w:val="002211CB"/>
    <w:rsid w:val="00231CB6"/>
    <w:rsid w:val="002341F1"/>
    <w:rsid w:val="00243266"/>
    <w:rsid w:val="00243850"/>
    <w:rsid w:val="00262044"/>
    <w:rsid w:val="00264866"/>
    <w:rsid w:val="00295479"/>
    <w:rsid w:val="002A267B"/>
    <w:rsid w:val="002B177D"/>
    <w:rsid w:val="002B4BBF"/>
    <w:rsid w:val="002C429A"/>
    <w:rsid w:val="002E1780"/>
    <w:rsid w:val="002E606D"/>
    <w:rsid w:val="003008D1"/>
    <w:rsid w:val="00312AC3"/>
    <w:rsid w:val="0033342E"/>
    <w:rsid w:val="00334B38"/>
    <w:rsid w:val="00357E97"/>
    <w:rsid w:val="003643BA"/>
    <w:rsid w:val="00370140"/>
    <w:rsid w:val="00386033"/>
    <w:rsid w:val="003A1CB6"/>
    <w:rsid w:val="003B0442"/>
    <w:rsid w:val="003B75D7"/>
    <w:rsid w:val="003C05D1"/>
    <w:rsid w:val="003E2572"/>
    <w:rsid w:val="003E7F92"/>
    <w:rsid w:val="003F2639"/>
    <w:rsid w:val="00425443"/>
    <w:rsid w:val="00445B4E"/>
    <w:rsid w:val="00455315"/>
    <w:rsid w:val="00461B78"/>
    <w:rsid w:val="00463B19"/>
    <w:rsid w:val="00486FEC"/>
    <w:rsid w:val="004958B0"/>
    <w:rsid w:val="004B3EBE"/>
    <w:rsid w:val="004C7EED"/>
    <w:rsid w:val="004D246B"/>
    <w:rsid w:val="004D356C"/>
    <w:rsid w:val="004F41C8"/>
    <w:rsid w:val="004F749F"/>
    <w:rsid w:val="00503565"/>
    <w:rsid w:val="00504820"/>
    <w:rsid w:val="00527DE3"/>
    <w:rsid w:val="00535E9E"/>
    <w:rsid w:val="005553FB"/>
    <w:rsid w:val="00567379"/>
    <w:rsid w:val="0057484E"/>
    <w:rsid w:val="005A1D49"/>
    <w:rsid w:val="005C06CB"/>
    <w:rsid w:val="005C2E30"/>
    <w:rsid w:val="005D24A4"/>
    <w:rsid w:val="005D5016"/>
    <w:rsid w:val="005E16DF"/>
    <w:rsid w:val="005E33F5"/>
    <w:rsid w:val="005E7269"/>
    <w:rsid w:val="00601066"/>
    <w:rsid w:val="0061119D"/>
    <w:rsid w:val="00615BF0"/>
    <w:rsid w:val="006163D0"/>
    <w:rsid w:val="00623544"/>
    <w:rsid w:val="00630108"/>
    <w:rsid w:val="00646DA6"/>
    <w:rsid w:val="006643C9"/>
    <w:rsid w:val="00676034"/>
    <w:rsid w:val="006A62FF"/>
    <w:rsid w:val="006D264C"/>
    <w:rsid w:val="006F2C21"/>
    <w:rsid w:val="00717B69"/>
    <w:rsid w:val="00730F9C"/>
    <w:rsid w:val="0074463C"/>
    <w:rsid w:val="00770513"/>
    <w:rsid w:val="00773816"/>
    <w:rsid w:val="00783866"/>
    <w:rsid w:val="00784086"/>
    <w:rsid w:val="00786D70"/>
    <w:rsid w:val="007A3B9F"/>
    <w:rsid w:val="007A65CB"/>
    <w:rsid w:val="007C3C32"/>
    <w:rsid w:val="007D11F9"/>
    <w:rsid w:val="00801019"/>
    <w:rsid w:val="008052FC"/>
    <w:rsid w:val="00827469"/>
    <w:rsid w:val="008457C6"/>
    <w:rsid w:val="0085635C"/>
    <w:rsid w:val="00860213"/>
    <w:rsid w:val="00872FB3"/>
    <w:rsid w:val="00893031"/>
    <w:rsid w:val="008976B6"/>
    <w:rsid w:val="008A481D"/>
    <w:rsid w:val="008D0957"/>
    <w:rsid w:val="008E6669"/>
    <w:rsid w:val="008F797C"/>
    <w:rsid w:val="00914258"/>
    <w:rsid w:val="0091660E"/>
    <w:rsid w:val="00920C9A"/>
    <w:rsid w:val="00931E69"/>
    <w:rsid w:val="00950495"/>
    <w:rsid w:val="00952FF7"/>
    <w:rsid w:val="00960C5E"/>
    <w:rsid w:val="00970581"/>
    <w:rsid w:val="0097114B"/>
    <w:rsid w:val="00982403"/>
    <w:rsid w:val="009963D6"/>
    <w:rsid w:val="009A20F7"/>
    <w:rsid w:val="009A7B46"/>
    <w:rsid w:val="009B0D1F"/>
    <w:rsid w:val="009B5E54"/>
    <w:rsid w:val="009B7EDB"/>
    <w:rsid w:val="009C337B"/>
    <w:rsid w:val="009D1262"/>
    <w:rsid w:val="009D3EC3"/>
    <w:rsid w:val="009D6704"/>
    <w:rsid w:val="009E27A9"/>
    <w:rsid w:val="009F66DB"/>
    <w:rsid w:val="00A0094F"/>
    <w:rsid w:val="00A2339B"/>
    <w:rsid w:val="00A32C9F"/>
    <w:rsid w:val="00A46B68"/>
    <w:rsid w:val="00A57D9D"/>
    <w:rsid w:val="00A9565C"/>
    <w:rsid w:val="00AA41EB"/>
    <w:rsid w:val="00AB665C"/>
    <w:rsid w:val="00AE20D2"/>
    <w:rsid w:val="00AE7D4F"/>
    <w:rsid w:val="00AF1128"/>
    <w:rsid w:val="00B02ABC"/>
    <w:rsid w:val="00B21C54"/>
    <w:rsid w:val="00B327D9"/>
    <w:rsid w:val="00B44A05"/>
    <w:rsid w:val="00B50853"/>
    <w:rsid w:val="00B55064"/>
    <w:rsid w:val="00B709F0"/>
    <w:rsid w:val="00B93BB2"/>
    <w:rsid w:val="00B9596E"/>
    <w:rsid w:val="00BE06BA"/>
    <w:rsid w:val="00BF5361"/>
    <w:rsid w:val="00BF6CD5"/>
    <w:rsid w:val="00C235AB"/>
    <w:rsid w:val="00C2362D"/>
    <w:rsid w:val="00C23A24"/>
    <w:rsid w:val="00C27130"/>
    <w:rsid w:val="00C44850"/>
    <w:rsid w:val="00C4700B"/>
    <w:rsid w:val="00C54C9D"/>
    <w:rsid w:val="00C55299"/>
    <w:rsid w:val="00C73B5A"/>
    <w:rsid w:val="00C82841"/>
    <w:rsid w:val="00C94287"/>
    <w:rsid w:val="00CA48DF"/>
    <w:rsid w:val="00CB3BC6"/>
    <w:rsid w:val="00CC3988"/>
    <w:rsid w:val="00CD0862"/>
    <w:rsid w:val="00CD464C"/>
    <w:rsid w:val="00CE18BC"/>
    <w:rsid w:val="00D0654D"/>
    <w:rsid w:val="00D15C31"/>
    <w:rsid w:val="00D429B3"/>
    <w:rsid w:val="00D67AA6"/>
    <w:rsid w:val="00D703DD"/>
    <w:rsid w:val="00D813D0"/>
    <w:rsid w:val="00D82FF1"/>
    <w:rsid w:val="00D85E42"/>
    <w:rsid w:val="00DC21DD"/>
    <w:rsid w:val="00DD1F8F"/>
    <w:rsid w:val="00E019E2"/>
    <w:rsid w:val="00E129F9"/>
    <w:rsid w:val="00E24B87"/>
    <w:rsid w:val="00E42457"/>
    <w:rsid w:val="00E62787"/>
    <w:rsid w:val="00E839A5"/>
    <w:rsid w:val="00E93864"/>
    <w:rsid w:val="00EC3D7A"/>
    <w:rsid w:val="00F11F63"/>
    <w:rsid w:val="00F1519F"/>
    <w:rsid w:val="00F2060A"/>
    <w:rsid w:val="00F34F9D"/>
    <w:rsid w:val="00F41C35"/>
    <w:rsid w:val="00F46594"/>
    <w:rsid w:val="00F471BE"/>
    <w:rsid w:val="00FA1D36"/>
    <w:rsid w:val="00FA4941"/>
    <w:rsid w:val="00FC1C24"/>
    <w:rsid w:val="00FD7469"/>
    <w:rsid w:val="00FD7E43"/>
    <w:rsid w:val="00FE590E"/>
    <w:rsid w:val="00FF61E9"/>
    <w:rsid w:val="00FF7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7DC847C-9CD9-4F14-B9CC-4DE7E976C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DC21D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BF5361"/>
    <w:rPr>
      <w:color w:val="0000FF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rsid w:val="00DC21DD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paragraph" w:customStyle="1" w:styleId="Default">
    <w:name w:val="Default"/>
    <w:rsid w:val="00C236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2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</dc:creator>
  <cp:keywords/>
  <dc:description/>
  <cp:lastModifiedBy>ESOGU</cp:lastModifiedBy>
  <cp:revision>1</cp:revision>
  <dcterms:created xsi:type="dcterms:W3CDTF">2024-10-18T10:22:00Z</dcterms:created>
  <dcterms:modified xsi:type="dcterms:W3CDTF">2024-12-02T11:05:00Z</dcterms:modified>
</cp:coreProperties>
</file>